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vs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Ascending Col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Transverse Col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 N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5% (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%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%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7%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%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8%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6%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%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%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%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%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%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%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% (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4:18:58Z</dcterms:created>
  <dcterms:modified xsi:type="dcterms:W3CDTF">2023-08-04T14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